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F00A1" w14:textId="6003DA7B" w:rsidR="00971DFF" w:rsidRDefault="004F0A48" w:rsidP="004F0A48">
      <w:pPr>
        <w:spacing w:after="0" w:line="240" w:lineRule="auto"/>
        <w:contextualSpacing/>
        <w:rPr>
          <w:b/>
          <w:bCs/>
          <w:sz w:val="28"/>
          <w:szCs w:val="28"/>
          <w:lang w:val="en-US"/>
        </w:rPr>
      </w:pPr>
      <w:r w:rsidRPr="004F0A48">
        <w:rPr>
          <w:b/>
          <w:bCs/>
          <w:sz w:val="28"/>
          <w:szCs w:val="28"/>
          <w:lang w:val="en-US"/>
        </w:rPr>
        <w:t>MCQ ON HTML FORMS</w:t>
      </w:r>
    </w:p>
    <w:p w14:paraId="0EE179C7" w14:textId="77777777" w:rsidR="0007114D" w:rsidRPr="00F0154E" w:rsidRDefault="0007114D" w:rsidP="004F0A48">
      <w:pPr>
        <w:spacing w:after="0" w:line="240" w:lineRule="auto"/>
        <w:contextualSpacing/>
        <w:rPr>
          <w:b/>
          <w:bCs/>
          <w:sz w:val="16"/>
          <w:szCs w:val="16"/>
          <w:lang w:val="en-US"/>
        </w:rPr>
      </w:pPr>
    </w:p>
    <w:p w14:paraId="6DECC621" w14:textId="7B0979A4" w:rsidR="004F0A48" w:rsidRDefault="004F0A48" w:rsidP="004F0A48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NAME: _________________________________________ DATE: _________________</w:t>
      </w:r>
    </w:p>
    <w:p w14:paraId="358C8B2E" w14:textId="77777777" w:rsidR="0007114D" w:rsidRPr="00F0154E" w:rsidRDefault="0007114D" w:rsidP="00F0154E">
      <w:pPr>
        <w:spacing w:after="0" w:line="240" w:lineRule="auto"/>
        <w:ind w:firstLine="720"/>
        <w:contextualSpacing/>
        <w:rPr>
          <w:sz w:val="20"/>
          <w:szCs w:val="20"/>
          <w:lang w:val="en-US"/>
        </w:rPr>
      </w:pPr>
    </w:p>
    <w:p w14:paraId="1614F212" w14:textId="72B7EDF7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attribute is used with &lt;select&gt; element?</w:t>
      </w:r>
    </w:p>
    <w:p w14:paraId="153115AB" w14:textId="5021F76A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selected</w:t>
      </w:r>
    </w:p>
    <w:p w14:paraId="421D88BB" w14:textId="049D2F38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1D29182A" w14:textId="7FF94742" w:rsidR="004F0A48" w:rsidRPr="00302B05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  <w:lang w:val="en-US"/>
        </w:rPr>
      </w:pPr>
      <w:r w:rsidRPr="00302B05">
        <w:rPr>
          <w:color w:val="00B0F0"/>
          <w:lang w:val="en-US"/>
        </w:rPr>
        <w:t>multiple</w:t>
      </w:r>
    </w:p>
    <w:p w14:paraId="192FBDDE" w14:textId="42EF09C7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6756FB9F" w14:textId="033ECE7B" w:rsidR="004F0A48" w:rsidRDefault="004F0A48" w:rsidP="004F0A48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1B83FF48" w14:textId="4E3A2934" w:rsidR="004F0A48" w:rsidRDefault="004F0A48" w:rsidP="004F0A48">
      <w:pPr>
        <w:spacing w:after="0" w:line="240" w:lineRule="auto"/>
        <w:contextualSpacing/>
        <w:rPr>
          <w:lang w:val="en-US"/>
        </w:rPr>
      </w:pPr>
    </w:p>
    <w:p w14:paraId="00F6C076" w14:textId="12955CB0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attribute is not used for the radio type?</w:t>
      </w:r>
    </w:p>
    <w:p w14:paraId="07118FD4" w14:textId="4F3BDC5E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>
        <w:rPr>
          <w:lang w:val="en-US"/>
        </w:rPr>
        <w:t>s</w:t>
      </w:r>
      <w:r w:rsidRPr="004F0A48">
        <w:rPr>
          <w:lang w:val="en-US"/>
        </w:rPr>
        <w:t>elected</w:t>
      </w:r>
    </w:p>
    <w:p w14:paraId="3516D520" w14:textId="38EAFC71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ame</w:t>
      </w:r>
    </w:p>
    <w:p w14:paraId="29E33DAA" w14:textId="79B689A0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value</w:t>
      </w:r>
    </w:p>
    <w:p w14:paraId="6ACAAC12" w14:textId="24BF029D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checked</w:t>
      </w:r>
    </w:p>
    <w:p w14:paraId="4ED403A6" w14:textId="1AA8755E" w:rsidR="004F0A48" w:rsidRDefault="004F0A48" w:rsidP="004F0A48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None of these</w:t>
      </w:r>
    </w:p>
    <w:p w14:paraId="4BAB4C6C" w14:textId="0B443574" w:rsidR="004F0A48" w:rsidRDefault="004F0A48" w:rsidP="004F0A48">
      <w:pPr>
        <w:spacing w:after="0" w:line="240" w:lineRule="auto"/>
        <w:rPr>
          <w:lang w:val="en-US"/>
        </w:rPr>
      </w:pPr>
    </w:p>
    <w:p w14:paraId="52C34C93" w14:textId="3CC60372" w:rsidR="004F0A48" w:rsidRDefault="004F0A48" w:rsidP="004F0A4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F0A48">
        <w:rPr>
          <w:lang w:val="en-US"/>
        </w:rPr>
        <w:t>Which element is used to create multi-line text input?</w:t>
      </w:r>
    </w:p>
    <w:p w14:paraId="137F0B5A" w14:textId="33093751" w:rsidR="004F0A48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radio button</w:t>
      </w:r>
    </w:p>
    <w:p w14:paraId="039BDB46" w14:textId="58E7C669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ubmit</w:t>
      </w:r>
    </w:p>
    <w:p w14:paraId="4EB3972A" w14:textId="5954D1E5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xtarea</w:t>
      </w:r>
    </w:p>
    <w:p w14:paraId="26051D5A" w14:textId="52C3E06D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xt</w:t>
      </w:r>
    </w:p>
    <w:p w14:paraId="3F85A2C5" w14:textId="0D2D8657" w:rsidR="003B2746" w:rsidRDefault="003B2746" w:rsidP="004F0A48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26876D8E" w14:textId="31A35265" w:rsidR="003B2746" w:rsidRDefault="003B2746" w:rsidP="003B2746">
      <w:pPr>
        <w:spacing w:after="0" w:line="240" w:lineRule="auto"/>
        <w:rPr>
          <w:lang w:val="en-US"/>
        </w:rPr>
      </w:pPr>
    </w:p>
    <w:p w14:paraId="619CBBBD" w14:textId="618D846A" w:rsidR="003B2746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Which of the following is not used with password attribute?</w:t>
      </w:r>
    </w:p>
    <w:p w14:paraId="0D1DC0E4" w14:textId="3A94483A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ize</w:t>
      </w:r>
    </w:p>
    <w:p w14:paraId="65A3B84D" w14:textId="065BCEB0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maxlength</w:t>
      </w:r>
    </w:p>
    <w:p w14:paraId="0B14E047" w14:textId="3FE9E138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min</w:t>
      </w:r>
    </w:p>
    <w:p w14:paraId="0A72018E" w14:textId="1C39CB70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703E3A90" w14:textId="5EB69AF7" w:rsidR="003B2746" w:rsidRDefault="003B2746" w:rsidP="003B2746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1E63DBC9" w14:textId="494F066C" w:rsidR="003B2746" w:rsidRDefault="003B2746" w:rsidP="003B2746">
      <w:pPr>
        <w:spacing w:after="0" w:line="240" w:lineRule="auto"/>
        <w:rPr>
          <w:lang w:val="en-US"/>
        </w:rPr>
      </w:pPr>
    </w:p>
    <w:p w14:paraId="77B630A0" w14:textId="1336CFF5" w:rsidR="003B2746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Which attribute is not used on new forms?</w:t>
      </w:r>
    </w:p>
    <w:p w14:paraId="38D49A42" w14:textId="59CAB0D4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xt</w:t>
      </w:r>
    </w:p>
    <w:p w14:paraId="4FEE9AB1" w14:textId="2E5DDAD9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maxlength</w:t>
      </w:r>
    </w:p>
    <w:p w14:paraId="61A1885A" w14:textId="02333D2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ize</w:t>
      </w:r>
    </w:p>
    <w:p w14:paraId="02BE31A1" w14:textId="778A7BBA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ame</w:t>
      </w:r>
    </w:p>
    <w:p w14:paraId="16B98316" w14:textId="1B4C9AFD" w:rsidR="003B2746" w:rsidRDefault="003B2746" w:rsidP="003B2746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64E29C46" w14:textId="2ED393A2" w:rsidR="003B2746" w:rsidRDefault="003B2746" w:rsidP="003B2746">
      <w:pPr>
        <w:spacing w:after="0" w:line="240" w:lineRule="auto"/>
        <w:rPr>
          <w:lang w:val="en-US"/>
        </w:rPr>
      </w:pPr>
    </w:p>
    <w:p w14:paraId="05D36C0C" w14:textId="40BDED66" w:rsidR="003B2746" w:rsidRDefault="003B2746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tel attribute is supported by the _________ browser.</w:t>
      </w:r>
    </w:p>
    <w:p w14:paraId="51492D48" w14:textId="10A81B0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Opera</w:t>
      </w:r>
    </w:p>
    <w:p w14:paraId="1C217FE3" w14:textId="387B2465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Internet Explorer</w:t>
      </w:r>
    </w:p>
    <w:p w14:paraId="672FFD46" w14:textId="22C04FE6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Chrome</w:t>
      </w:r>
    </w:p>
    <w:p w14:paraId="46C5F7F5" w14:textId="6DBFEC77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Safari</w:t>
      </w:r>
    </w:p>
    <w:p w14:paraId="76DF9387" w14:textId="18EADBB1" w:rsidR="003B2746" w:rsidRDefault="003B2746" w:rsidP="003B2746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3B2746">
        <w:rPr>
          <w:lang w:val="en-US"/>
        </w:rPr>
        <w:t>None of these</w:t>
      </w:r>
    </w:p>
    <w:p w14:paraId="04FADF7C" w14:textId="7C64C27A" w:rsidR="003B2746" w:rsidRDefault="003B2746" w:rsidP="003B2746">
      <w:pPr>
        <w:spacing w:after="0" w:line="240" w:lineRule="auto"/>
        <w:rPr>
          <w:lang w:val="en-US"/>
        </w:rPr>
      </w:pPr>
    </w:p>
    <w:p w14:paraId="4085BA6E" w14:textId="349674B4" w:rsidR="003B2746" w:rsidRDefault="004A1B3A" w:rsidP="003B274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 attribute defines ____________.</w:t>
      </w:r>
    </w:p>
    <w:p w14:paraId="0B07F98E" w14:textId="40AF544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, month and year</w:t>
      </w:r>
    </w:p>
    <w:p w14:paraId="21409E6E" w14:textId="5B74F567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 and year</w:t>
      </w:r>
    </w:p>
    <w:p w14:paraId="30F767DB" w14:textId="6C84CB55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eek</w:t>
      </w:r>
    </w:p>
    <w:p w14:paraId="3D796827" w14:textId="56BB96E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year</w:t>
      </w:r>
    </w:p>
    <w:p w14:paraId="759892B3" w14:textId="3BC0B224" w:rsidR="004A1B3A" w:rsidRDefault="004A1B3A" w:rsidP="004A1B3A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6A7ED92E" w14:textId="7E8816C1" w:rsidR="004A1B3A" w:rsidRDefault="004A1B3A" w:rsidP="004A1B3A">
      <w:pPr>
        <w:spacing w:after="0" w:line="240" w:lineRule="auto"/>
        <w:rPr>
          <w:lang w:val="en-US"/>
        </w:rPr>
      </w:pPr>
    </w:p>
    <w:p w14:paraId="45DDF3D5" w14:textId="60C746E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month attribute defines ___________.</w:t>
      </w:r>
    </w:p>
    <w:p w14:paraId="57F7AD09" w14:textId="418F8A25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month and year</w:t>
      </w:r>
    </w:p>
    <w:p w14:paraId="3AB388EE" w14:textId="27263A99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</w:t>
      </w:r>
    </w:p>
    <w:p w14:paraId="00A2D29B" w14:textId="54CEDA70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date and time</w:t>
      </w:r>
    </w:p>
    <w:p w14:paraId="1E9ECB6D" w14:textId="1CE5C27B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he only month</w:t>
      </w:r>
    </w:p>
    <w:p w14:paraId="3562B8C8" w14:textId="384BAA21" w:rsidR="004A1B3A" w:rsidRDefault="004A1B3A" w:rsidP="004A1B3A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49CA794C" w14:textId="5A11C7D4" w:rsidR="004A1B3A" w:rsidRDefault="004A1B3A" w:rsidP="004A1B3A">
      <w:pPr>
        <w:spacing w:after="0" w:line="240" w:lineRule="auto"/>
        <w:rPr>
          <w:lang w:val="en-US"/>
        </w:rPr>
      </w:pPr>
    </w:p>
    <w:p w14:paraId="772BFE3B" w14:textId="4F3D5767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How image attribute works?</w:t>
      </w:r>
    </w:p>
    <w:p w14:paraId="7F4EED2B" w14:textId="7D83B64F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ring default image to the page</w:t>
      </w:r>
    </w:p>
    <w:p w14:paraId="40F5FD4B" w14:textId="40B4B9D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s an image background</w:t>
      </w:r>
    </w:p>
    <w:p w14:paraId="70496FBF" w14:textId="36E0404B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 an image as submit button</w:t>
      </w:r>
    </w:p>
    <w:p w14:paraId="540F6027" w14:textId="0CAFCD0D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Set an image anywhere on the page</w:t>
      </w:r>
    </w:p>
    <w:p w14:paraId="4F5A2FD5" w14:textId="32D01041" w:rsidR="004A1B3A" w:rsidRDefault="004A1B3A" w:rsidP="004A1B3A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30C5072" w14:textId="1819CA87" w:rsidR="004A1B3A" w:rsidRDefault="004A1B3A" w:rsidP="004A1B3A">
      <w:pPr>
        <w:spacing w:after="0" w:line="240" w:lineRule="auto"/>
        <w:rPr>
          <w:lang w:val="en-US"/>
        </w:rPr>
      </w:pPr>
    </w:p>
    <w:p w14:paraId="307B5983" w14:textId="207D1415" w:rsidR="004A1B3A" w:rsidRDefault="004A1B3A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Which attribute defines the file-select field?</w:t>
      </w:r>
    </w:p>
    <w:p w14:paraId="79783BF9" w14:textId="2969D9EA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button</w:t>
      </w:r>
    </w:p>
    <w:p w14:paraId="5CD9AA44" w14:textId="59D19D57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file</w:t>
      </w:r>
    </w:p>
    <w:p w14:paraId="598DF489" w14:textId="1A6F119F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text</w:t>
      </w:r>
    </w:p>
    <w:p w14:paraId="3203CC71" w14:textId="2DEEBBB0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checkbox</w:t>
      </w:r>
    </w:p>
    <w:p w14:paraId="3AA30842" w14:textId="0CA38C06" w:rsidR="004A1B3A" w:rsidRDefault="004A1B3A" w:rsidP="004A1B3A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4A1B3A">
        <w:rPr>
          <w:lang w:val="en-US"/>
        </w:rPr>
        <w:t>None of these</w:t>
      </w:r>
    </w:p>
    <w:p w14:paraId="793F6BD6" w14:textId="1DEB68BC" w:rsidR="004A1B3A" w:rsidRDefault="004A1B3A" w:rsidP="004A1B3A">
      <w:pPr>
        <w:spacing w:after="0" w:line="240" w:lineRule="auto"/>
        <w:rPr>
          <w:lang w:val="en-US"/>
        </w:rPr>
      </w:pPr>
    </w:p>
    <w:p w14:paraId="6B1DBBED" w14:textId="79AFE460" w:rsidR="004A1B3A" w:rsidRDefault="00A546A9" w:rsidP="004A1B3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attribute is used for activation of JavaScript?</w:t>
      </w:r>
    </w:p>
    <w:p w14:paraId="6BD938E0" w14:textId="207A6740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</w:t>
      </w:r>
    </w:p>
    <w:p w14:paraId="12D7D2BA" w14:textId="583B8B7D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url</w:t>
      </w:r>
    </w:p>
    <w:p w14:paraId="7F6319A4" w14:textId="5F26FD4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</w:t>
      </w:r>
    </w:p>
    <w:p w14:paraId="75D025EC" w14:textId="1E7C7E0B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button</w:t>
      </w:r>
    </w:p>
    <w:p w14:paraId="28FC3D12" w14:textId="449FFE3C" w:rsidR="00A546A9" w:rsidRDefault="00A546A9" w:rsidP="00A546A9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8E93011" w14:textId="1ED7D6F2" w:rsidR="00A546A9" w:rsidRDefault="00A546A9" w:rsidP="00A546A9">
      <w:pPr>
        <w:spacing w:after="0" w:line="240" w:lineRule="auto"/>
        <w:rPr>
          <w:lang w:val="en-US"/>
        </w:rPr>
      </w:pPr>
    </w:p>
    <w:p w14:paraId="595DB444" w14:textId="7E18C991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How does the color attribute work?</w:t>
      </w:r>
    </w:p>
    <w:p w14:paraId="17F9BC82" w14:textId="09E36A4B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 as well as background</w:t>
      </w:r>
    </w:p>
    <w:p w14:paraId="74716D53" w14:textId="610BA7F2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color of the text</w:t>
      </w:r>
    </w:p>
    <w:p w14:paraId="1736D56B" w14:textId="0FA208A1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anges background color</w:t>
      </w:r>
    </w:p>
    <w:p w14:paraId="5631B6DE" w14:textId="6135EF42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The color picker is defined by it</w:t>
      </w:r>
    </w:p>
    <w:p w14:paraId="6D28A568" w14:textId="656E17ED" w:rsidR="00A546A9" w:rsidRDefault="00A546A9" w:rsidP="00A546A9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B98C9B8" w14:textId="2AD83A48" w:rsidR="00A546A9" w:rsidRDefault="00A546A9" w:rsidP="00A546A9">
      <w:pPr>
        <w:spacing w:after="0" w:line="240" w:lineRule="auto"/>
        <w:rPr>
          <w:lang w:val="en-US"/>
        </w:rPr>
      </w:pPr>
    </w:p>
    <w:p w14:paraId="4440B7F2" w14:textId="34391098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ich of the following is a new input attribute introduce by HTML5?</w:t>
      </w:r>
    </w:p>
    <w:p w14:paraId="0C3E67C5" w14:textId="20909298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date</w:t>
      </w:r>
    </w:p>
    <w:p w14:paraId="65548777" w14:textId="3FF2E4DB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ubmit buttons</w:t>
      </w:r>
    </w:p>
    <w:p w14:paraId="64428B89" w14:textId="1D68A4E7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checkbox controls</w:t>
      </w:r>
    </w:p>
    <w:p w14:paraId="528AE505" w14:textId="1C010450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text</w:t>
      </w:r>
    </w:p>
    <w:p w14:paraId="6E0F30F9" w14:textId="24F0509E" w:rsidR="00A546A9" w:rsidRDefault="00A546A9" w:rsidP="00A546A9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3251833C" w14:textId="3751945E" w:rsidR="00A546A9" w:rsidRDefault="00A546A9" w:rsidP="00A546A9">
      <w:pPr>
        <w:spacing w:after="0" w:line="240" w:lineRule="auto"/>
        <w:rPr>
          <w:lang w:val="en-US"/>
        </w:rPr>
      </w:pPr>
    </w:p>
    <w:p w14:paraId="4FB5BCAE" w14:textId="5A88DDBD" w:rsidR="00A546A9" w:rsidRDefault="00A546A9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What is the default type of ‘type’ attribute of &lt;input&gt; element?</w:t>
      </w:r>
    </w:p>
    <w:p w14:paraId="4FAF7A4B" w14:textId="352311EE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Password</w:t>
      </w:r>
    </w:p>
    <w:p w14:paraId="1D73A53D" w14:textId="15169728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umerals</w:t>
      </w:r>
    </w:p>
    <w:p w14:paraId="1EB19181" w14:textId="7DF6B578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Text</w:t>
      </w:r>
    </w:p>
    <w:p w14:paraId="7C9CA63D" w14:textId="35825579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Special Characters</w:t>
      </w:r>
    </w:p>
    <w:p w14:paraId="6415E1F7" w14:textId="0ADDB1B6" w:rsidR="00A546A9" w:rsidRDefault="00A546A9" w:rsidP="00A546A9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A546A9">
        <w:rPr>
          <w:lang w:val="en-US"/>
        </w:rPr>
        <w:t>None of these</w:t>
      </w:r>
    </w:p>
    <w:p w14:paraId="473A03DF" w14:textId="17B35616" w:rsidR="00565FE2" w:rsidRDefault="00565FE2" w:rsidP="00A546A9">
      <w:pPr>
        <w:spacing w:after="0" w:line="240" w:lineRule="auto"/>
        <w:rPr>
          <w:lang w:val="en-US"/>
        </w:rPr>
      </w:pPr>
    </w:p>
    <w:p w14:paraId="55FA35D3" w14:textId="77777777" w:rsidR="00565FE2" w:rsidRDefault="00565FE2" w:rsidP="00A546A9">
      <w:pPr>
        <w:spacing w:after="0" w:line="240" w:lineRule="auto"/>
        <w:rPr>
          <w:lang w:val="en-US"/>
        </w:rPr>
      </w:pPr>
    </w:p>
    <w:p w14:paraId="01562F9D" w14:textId="4B410DF1" w:rsidR="00A546A9" w:rsidRDefault="00AD5D27" w:rsidP="00A546A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lastRenderedPageBreak/>
        <w:t>Which of the following defines a group of related options in a drop-down list?</w:t>
      </w:r>
    </w:p>
    <w:p w14:paraId="19C0C2AD" w14:textId="5DB11C3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E936DBF" w14:textId="172C07D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ption&gt;</w:t>
      </w:r>
    </w:p>
    <w:p w14:paraId="0F3496EC" w14:textId="5960D4E4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ptgroup&gt;</w:t>
      </w:r>
    </w:p>
    <w:p w14:paraId="72D40538" w14:textId="70E57C54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form&gt;</w:t>
      </w:r>
    </w:p>
    <w:p w14:paraId="2EDF899E" w14:textId="25E65A61" w:rsidR="00AD5D27" w:rsidRDefault="00AD5D27" w:rsidP="00AD5D27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11260B91" w14:textId="245CA3FD" w:rsidR="00AD5D27" w:rsidRDefault="00AD5D27" w:rsidP="00AD5D27">
      <w:pPr>
        <w:spacing w:after="0" w:line="240" w:lineRule="auto"/>
        <w:rPr>
          <w:lang w:val="en-US"/>
        </w:rPr>
      </w:pPr>
    </w:p>
    <w:p w14:paraId="110BF98E" w14:textId="3F3145EE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element specifies a list of pre-defined options for an input element?</w:t>
      </w:r>
    </w:p>
    <w:p w14:paraId="60549CCB" w14:textId="68F38445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61264D38" w14:textId="7CDA92DF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password&gt;</w:t>
      </w:r>
    </w:p>
    <w:p w14:paraId="684161BB" w14:textId="4227F517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datalist&gt;</w:t>
      </w:r>
    </w:p>
    <w:p w14:paraId="11F24F72" w14:textId="64686151" w:rsidR="00AD5D27" w:rsidRDefault="00AD5D27" w:rsidP="00AD5D27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keygen&gt;</w:t>
      </w:r>
    </w:p>
    <w:p w14:paraId="1155FB7D" w14:textId="5BABAC6D" w:rsidR="00AD5D27" w:rsidRPr="00565FE2" w:rsidRDefault="00AD5D27" w:rsidP="00565FE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565FE2">
        <w:rPr>
          <w:lang w:val="en-US"/>
        </w:rPr>
        <w:t>None of these</w:t>
      </w:r>
    </w:p>
    <w:p w14:paraId="6402B866" w14:textId="07DD0ACC" w:rsidR="00AD5D27" w:rsidRDefault="00AD5D27" w:rsidP="00AD5D27">
      <w:pPr>
        <w:spacing w:after="0" w:line="240" w:lineRule="auto"/>
        <w:rPr>
          <w:lang w:val="en-US"/>
        </w:rPr>
      </w:pPr>
    </w:p>
    <w:p w14:paraId="45F3F97E" w14:textId="30001FFA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Which of the following is not a HTML5 added form element?</w:t>
      </w:r>
    </w:p>
    <w:p w14:paraId="0FD78B92" w14:textId="0D09898D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password&gt;</w:t>
      </w:r>
    </w:p>
    <w:p w14:paraId="41EEA743" w14:textId="7B94D45C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output&gt;</w:t>
      </w:r>
    </w:p>
    <w:p w14:paraId="17A3D5B8" w14:textId="27F1D162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keygen&gt;</w:t>
      </w:r>
    </w:p>
    <w:p w14:paraId="02FA5BB2" w14:textId="383C9985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&lt;datalist&gt;</w:t>
      </w:r>
    </w:p>
    <w:p w14:paraId="07DA4675" w14:textId="05B68BA1" w:rsidR="00AD5D27" w:rsidRDefault="00AD5D27" w:rsidP="00AD5D27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None of these</w:t>
      </w:r>
    </w:p>
    <w:p w14:paraId="47174241" w14:textId="47C26FEC" w:rsidR="00AD5D27" w:rsidRDefault="00AD5D27" w:rsidP="00AD5D27">
      <w:pPr>
        <w:spacing w:after="0" w:line="240" w:lineRule="auto"/>
        <w:rPr>
          <w:lang w:val="en-US"/>
        </w:rPr>
      </w:pPr>
    </w:p>
    <w:p w14:paraId="094C92D2" w14:textId="72C1F564" w:rsidR="00AD5D27" w:rsidRDefault="00AD5D27" w:rsidP="00AD5D2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AD5D27">
        <w:rPr>
          <w:lang w:val="en-US"/>
        </w:rPr>
        <w:t>__________ allows the iframe to pull in content from elsewhere in the same domain.</w:t>
      </w:r>
    </w:p>
    <w:p w14:paraId="15EFF105" w14:textId="2E52226B" w:rsidR="00AD5D27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FFF40FC" w14:textId="6CB20D50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05B5B72B" w14:textId="0359E0EC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ame-origin</w:t>
      </w:r>
    </w:p>
    <w:p w14:paraId="2A167C14" w14:textId="170D725E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79E9314C" w14:textId="604940C5" w:rsidR="009D6CE3" w:rsidRDefault="009D6CE3" w:rsidP="009D6CE3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7546C08A" w14:textId="0765545B" w:rsidR="009D6CE3" w:rsidRDefault="009D6CE3" w:rsidP="009D6CE3">
      <w:pPr>
        <w:spacing w:after="0" w:line="240" w:lineRule="auto"/>
        <w:rPr>
          <w:lang w:val="en-US"/>
        </w:rPr>
      </w:pPr>
    </w:p>
    <w:p w14:paraId="5561E70C" w14:textId="1DE372D5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Which of the following allows the sandboxed iframe to run scripts from the same domain?</w:t>
      </w:r>
    </w:p>
    <w:p w14:paraId="39B90C87" w14:textId="17CB743E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73373F4B" w14:textId="2CF46BDE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pointer-lock</w:t>
      </w:r>
    </w:p>
    <w:p w14:paraId="37DAEFA0" w14:textId="31FEE97C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1B501430" w14:textId="75183D7F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ame-origin</w:t>
      </w:r>
    </w:p>
    <w:p w14:paraId="3DFC1DC9" w14:textId="760FA4D2" w:rsidR="009D6CE3" w:rsidRDefault="009D6CE3" w:rsidP="009D6CE3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5132FEB4" w14:textId="4AE7C709" w:rsidR="009D6CE3" w:rsidRDefault="009D6CE3" w:rsidP="009D6CE3">
      <w:pPr>
        <w:spacing w:after="0" w:line="240" w:lineRule="auto"/>
        <w:rPr>
          <w:lang w:val="en-US"/>
        </w:rPr>
      </w:pPr>
    </w:p>
    <w:p w14:paraId="38CB8C32" w14:textId="47D13958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attribute effectively renders the iframe as an inline include, which allows the parent document’s CSS to affect the contents of the iframe.</w:t>
      </w:r>
    </w:p>
    <w:p w14:paraId="4091C840" w14:textId="53B5ACFB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embed</w:t>
      </w:r>
    </w:p>
    <w:p w14:paraId="7BBA0467" w14:textId="52C25A1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scripts</w:t>
      </w:r>
    </w:p>
    <w:p w14:paraId="0506468D" w14:textId="24A1F61D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seamless</w:t>
      </w:r>
    </w:p>
    <w:p w14:paraId="746B6D9B" w14:textId="084245A5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allow-forms</w:t>
      </w:r>
    </w:p>
    <w:p w14:paraId="717679B2" w14:textId="467FFAB2" w:rsidR="009D6CE3" w:rsidRDefault="009D6CE3" w:rsidP="009D6CE3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36C16B29" w14:textId="1AD16361" w:rsidR="009D6CE3" w:rsidRDefault="009D6CE3" w:rsidP="009D6CE3">
      <w:pPr>
        <w:spacing w:after="0" w:line="240" w:lineRule="auto"/>
        <w:rPr>
          <w:lang w:val="en-US"/>
        </w:rPr>
      </w:pPr>
    </w:p>
    <w:p w14:paraId="6DDE50B5" w14:textId="466571DE" w:rsidR="009D6CE3" w:rsidRDefault="009D6CE3" w:rsidP="009D6CE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The __________ element may contain not just links but also other interactive items, including the newly introduced command element.</w:t>
      </w:r>
    </w:p>
    <w:p w14:paraId="3CCE1B3B" w14:textId="58177A04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menu</w:t>
      </w:r>
    </w:p>
    <w:p w14:paraId="17B0C6DE" w14:textId="25CA325B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progress</w:t>
      </w:r>
    </w:p>
    <w:p w14:paraId="58FAA4CC" w14:textId="44458C24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meter</w:t>
      </w:r>
    </w:p>
    <w:p w14:paraId="3B1E0E8E" w14:textId="15F205AC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details</w:t>
      </w:r>
    </w:p>
    <w:p w14:paraId="00D05501" w14:textId="7C330330" w:rsidR="009D6CE3" w:rsidRDefault="009D6CE3" w:rsidP="009D6CE3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9D6CE3">
        <w:rPr>
          <w:lang w:val="en-US"/>
        </w:rPr>
        <w:t>None of these</w:t>
      </w:r>
    </w:p>
    <w:p w14:paraId="4C0E517B" w14:textId="256DF523" w:rsidR="009D6CE3" w:rsidRDefault="009D6CE3" w:rsidP="009D6CE3">
      <w:pPr>
        <w:spacing w:after="0" w:line="240" w:lineRule="auto"/>
        <w:rPr>
          <w:lang w:val="en-US"/>
        </w:rPr>
      </w:pPr>
    </w:p>
    <w:p w14:paraId="73384D74" w14:textId="77777777" w:rsidR="008F5036" w:rsidRP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lastRenderedPageBreak/>
        <w:t>The new __________ element is supposed to represent some form of extra details, such as a tooltip or revealed region that may be shown to a user.</w:t>
      </w:r>
    </w:p>
    <w:p w14:paraId="380EB18F" w14:textId="7CE4DE7D" w:rsidR="008F5036" w:rsidRP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details</w:t>
      </w:r>
    </w:p>
    <w:p w14:paraId="2CA1EFA8" w14:textId="3F1F0027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nu</w:t>
      </w:r>
    </w:p>
    <w:p w14:paraId="15B566C5" w14:textId="2BC56770" w:rsidR="008F5036" w:rsidRP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eter</w:t>
      </w:r>
    </w:p>
    <w:p w14:paraId="06E07BD0" w14:textId="749AB5AA" w:rsidR="008F5036" w:rsidRDefault="008F5036" w:rsidP="008F5036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6E3825AE" w14:textId="1054E8E2" w:rsidR="008F5036" w:rsidRDefault="008F5036" w:rsidP="008F5036">
      <w:pPr>
        <w:spacing w:after="0" w:line="240" w:lineRule="auto"/>
        <w:rPr>
          <w:lang w:val="en-US"/>
        </w:rPr>
      </w:pPr>
    </w:p>
    <w:p w14:paraId="2476F1DB" w14:textId="67B36E6B" w:rsidR="008F5036" w:rsidRDefault="008F5036" w:rsidP="008F503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hich of the following is not a type of attribute for input tag?</w:t>
      </w:r>
    </w:p>
    <w:p w14:paraId="699FDB1B" w14:textId="00801617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month</w:t>
      </w:r>
    </w:p>
    <w:p w14:paraId="4CDC1119" w14:textId="0119BEE4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time</w:t>
      </w:r>
    </w:p>
    <w:p w14:paraId="53BCE700" w14:textId="54D9A6EF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day</w:t>
      </w:r>
    </w:p>
    <w:p w14:paraId="3CE5F0DF" w14:textId="0809391D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week</w:t>
      </w:r>
    </w:p>
    <w:p w14:paraId="64E0D41E" w14:textId="32C236A6" w:rsidR="008F5036" w:rsidRDefault="008F5036" w:rsidP="008F5036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8F5036">
        <w:rPr>
          <w:lang w:val="en-US"/>
        </w:rPr>
        <w:t>None of these</w:t>
      </w:r>
    </w:p>
    <w:p w14:paraId="5FB754D8" w14:textId="77777777" w:rsidR="001D5E44" w:rsidRPr="001D5E44" w:rsidRDefault="001D5E44" w:rsidP="001D5E44">
      <w:pPr>
        <w:spacing w:after="0" w:line="240" w:lineRule="auto"/>
        <w:rPr>
          <w:lang w:val="en-US"/>
        </w:rPr>
      </w:pPr>
    </w:p>
    <w:sectPr w:rsidR="001D5E44" w:rsidRPr="001D5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B5291"/>
    <w:multiLevelType w:val="hybridMultilevel"/>
    <w:tmpl w:val="F8E87E38"/>
    <w:lvl w:ilvl="0" w:tplc="50FC4E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C91D58"/>
    <w:multiLevelType w:val="hybridMultilevel"/>
    <w:tmpl w:val="DB4C9538"/>
    <w:lvl w:ilvl="0" w:tplc="8C82ED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4B45C5"/>
    <w:multiLevelType w:val="hybridMultilevel"/>
    <w:tmpl w:val="8F5A1C56"/>
    <w:lvl w:ilvl="0" w:tplc="0E60E8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EF5F98"/>
    <w:multiLevelType w:val="hybridMultilevel"/>
    <w:tmpl w:val="59162F68"/>
    <w:lvl w:ilvl="0" w:tplc="3EA81F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9B7ABE"/>
    <w:multiLevelType w:val="hybridMultilevel"/>
    <w:tmpl w:val="2D129ABC"/>
    <w:lvl w:ilvl="0" w:tplc="0A7477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265676"/>
    <w:multiLevelType w:val="hybridMultilevel"/>
    <w:tmpl w:val="6FBC05A4"/>
    <w:lvl w:ilvl="0" w:tplc="A4AA9F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C6271B6"/>
    <w:multiLevelType w:val="hybridMultilevel"/>
    <w:tmpl w:val="B4EAEEBC"/>
    <w:lvl w:ilvl="0" w:tplc="9782BD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AF46B60"/>
    <w:multiLevelType w:val="hybridMultilevel"/>
    <w:tmpl w:val="56C09F24"/>
    <w:lvl w:ilvl="0" w:tplc="49603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325B87"/>
    <w:multiLevelType w:val="hybridMultilevel"/>
    <w:tmpl w:val="8D1AC32C"/>
    <w:lvl w:ilvl="0" w:tplc="A6127E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40735B"/>
    <w:multiLevelType w:val="hybridMultilevel"/>
    <w:tmpl w:val="0E0A0E40"/>
    <w:lvl w:ilvl="0" w:tplc="EE445A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111028"/>
    <w:multiLevelType w:val="hybridMultilevel"/>
    <w:tmpl w:val="50D21618"/>
    <w:lvl w:ilvl="0" w:tplc="BBE6DD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F356940"/>
    <w:multiLevelType w:val="hybridMultilevel"/>
    <w:tmpl w:val="013CDBC6"/>
    <w:lvl w:ilvl="0" w:tplc="5BECC5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480692"/>
    <w:multiLevelType w:val="hybridMultilevel"/>
    <w:tmpl w:val="80E65D04"/>
    <w:lvl w:ilvl="0" w:tplc="2256BA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35D63AC"/>
    <w:multiLevelType w:val="hybridMultilevel"/>
    <w:tmpl w:val="6436C83E"/>
    <w:lvl w:ilvl="0" w:tplc="5164F4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3F34A66"/>
    <w:multiLevelType w:val="hybridMultilevel"/>
    <w:tmpl w:val="BA7C9CC8"/>
    <w:lvl w:ilvl="0" w:tplc="747C1E8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533671"/>
    <w:multiLevelType w:val="hybridMultilevel"/>
    <w:tmpl w:val="6D7C8944"/>
    <w:lvl w:ilvl="0" w:tplc="2F20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4055F54"/>
    <w:multiLevelType w:val="hybridMultilevel"/>
    <w:tmpl w:val="58960422"/>
    <w:lvl w:ilvl="0" w:tplc="706201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4BF2EF2"/>
    <w:multiLevelType w:val="hybridMultilevel"/>
    <w:tmpl w:val="4EDA638E"/>
    <w:lvl w:ilvl="0" w:tplc="E18C61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53576E4"/>
    <w:multiLevelType w:val="hybridMultilevel"/>
    <w:tmpl w:val="9F90D01E"/>
    <w:lvl w:ilvl="0" w:tplc="7284CB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5BF2C83"/>
    <w:multiLevelType w:val="hybridMultilevel"/>
    <w:tmpl w:val="0D04C654"/>
    <w:lvl w:ilvl="0" w:tplc="51FA63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A743F07"/>
    <w:multiLevelType w:val="hybridMultilevel"/>
    <w:tmpl w:val="87AA22F8"/>
    <w:lvl w:ilvl="0" w:tplc="5B7AD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6E87568"/>
    <w:multiLevelType w:val="hybridMultilevel"/>
    <w:tmpl w:val="B67E9AD8"/>
    <w:lvl w:ilvl="0" w:tplc="75D00D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DE16825"/>
    <w:multiLevelType w:val="hybridMultilevel"/>
    <w:tmpl w:val="CDE8B3A6"/>
    <w:lvl w:ilvl="0" w:tplc="1084D3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EAA241F"/>
    <w:multiLevelType w:val="hybridMultilevel"/>
    <w:tmpl w:val="5F968760"/>
    <w:lvl w:ilvl="0" w:tplc="C1F4689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39163035">
    <w:abstractNumId w:val="4"/>
  </w:num>
  <w:num w:numId="2" w16cid:durableId="649407278">
    <w:abstractNumId w:val="14"/>
  </w:num>
  <w:num w:numId="3" w16cid:durableId="459150058">
    <w:abstractNumId w:val="6"/>
  </w:num>
  <w:num w:numId="4" w16cid:durableId="1505240854">
    <w:abstractNumId w:val="21"/>
  </w:num>
  <w:num w:numId="5" w16cid:durableId="1976835855">
    <w:abstractNumId w:val="11"/>
  </w:num>
  <w:num w:numId="6" w16cid:durableId="878200176">
    <w:abstractNumId w:val="3"/>
  </w:num>
  <w:num w:numId="7" w16cid:durableId="971524337">
    <w:abstractNumId w:val="9"/>
  </w:num>
  <w:num w:numId="8" w16cid:durableId="1984843314">
    <w:abstractNumId w:val="19"/>
  </w:num>
  <w:num w:numId="9" w16cid:durableId="376248659">
    <w:abstractNumId w:val="16"/>
  </w:num>
  <w:num w:numId="10" w16cid:durableId="1225289874">
    <w:abstractNumId w:val="17"/>
  </w:num>
  <w:num w:numId="11" w16cid:durableId="1132022956">
    <w:abstractNumId w:val="0"/>
  </w:num>
  <w:num w:numId="12" w16cid:durableId="1349018053">
    <w:abstractNumId w:val="22"/>
  </w:num>
  <w:num w:numId="13" w16cid:durableId="1070812173">
    <w:abstractNumId w:val="1"/>
  </w:num>
  <w:num w:numId="14" w16cid:durableId="1949510799">
    <w:abstractNumId w:val="13"/>
  </w:num>
  <w:num w:numId="15" w16cid:durableId="205070503">
    <w:abstractNumId w:val="8"/>
  </w:num>
  <w:num w:numId="16" w16cid:durableId="234707338">
    <w:abstractNumId w:val="10"/>
  </w:num>
  <w:num w:numId="17" w16cid:durableId="1783258359">
    <w:abstractNumId w:val="18"/>
  </w:num>
  <w:num w:numId="18" w16cid:durableId="871920861">
    <w:abstractNumId w:val="7"/>
  </w:num>
  <w:num w:numId="19" w16cid:durableId="708184549">
    <w:abstractNumId w:val="5"/>
  </w:num>
  <w:num w:numId="20" w16cid:durableId="360472442">
    <w:abstractNumId w:val="12"/>
  </w:num>
  <w:num w:numId="21" w16cid:durableId="2060977585">
    <w:abstractNumId w:val="15"/>
  </w:num>
  <w:num w:numId="22" w16cid:durableId="1992102106">
    <w:abstractNumId w:val="20"/>
  </w:num>
  <w:num w:numId="23" w16cid:durableId="1829202773">
    <w:abstractNumId w:val="23"/>
  </w:num>
  <w:num w:numId="24" w16cid:durableId="1386101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ze3NDI3tjA2sTRS0lEKTi0uzszPAykwrAUA+6qNFSwAAAA="/>
  </w:docVars>
  <w:rsids>
    <w:rsidRoot w:val="004F0A48"/>
    <w:rsid w:val="00047534"/>
    <w:rsid w:val="0007114D"/>
    <w:rsid w:val="001D5E44"/>
    <w:rsid w:val="00302B05"/>
    <w:rsid w:val="003B2746"/>
    <w:rsid w:val="004A1B3A"/>
    <w:rsid w:val="004F0A48"/>
    <w:rsid w:val="00565FE2"/>
    <w:rsid w:val="008F5036"/>
    <w:rsid w:val="00971DFF"/>
    <w:rsid w:val="009D6CE3"/>
    <w:rsid w:val="00A546A9"/>
    <w:rsid w:val="00A85D99"/>
    <w:rsid w:val="00AD5D27"/>
    <w:rsid w:val="00F01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52381"/>
  <w15:chartTrackingRefBased/>
  <w15:docId w15:val="{7DB0BB54-A2BE-4DD8-A5DB-0A2DFDEBB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0A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3</cp:revision>
  <dcterms:created xsi:type="dcterms:W3CDTF">2022-07-29T11:29:00Z</dcterms:created>
  <dcterms:modified xsi:type="dcterms:W3CDTF">2022-07-29T12:11:00Z</dcterms:modified>
</cp:coreProperties>
</file>